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In the higher education, the Commission on Higher Education is committed to outcomes-based education in tune to liberal education – an aspect of HPS pointed by</w:t>
      </w:r>
      <w:r>
        <w:t xml:space="preserve"> </w:t>
      </w:r>
      <w:r>
        <w:t xml:space="preserve">Matthews (2001)</w:t>
      </w:r>
      <w:r>
        <w:t xml:space="preserve">.</w:t>
      </w:r>
    </w:p>
    <w:p>
      <w:pPr>
        <w:pStyle w:val="BodyText"/>
      </w:pPr>
      <w:r>
        <w:t xml:space="preserve">HPS is explicit in the curriculum for general education. In the</w:t>
      </w:r>
      <w:r>
        <w:t xml:space="preserve"> </w:t>
      </w:r>
      <w:r>
        <w:t xml:space="preserve">CMO No. 20 (2013)</w:t>
      </w:r>
      <w:r>
        <w:t xml:space="preserve">, the teaching of the general education subject Science, Technology and Society is described to tackle scientific and technological developments throughout human history. Moreover, the general education curriculum in the country is explicitly carrying out the liberal nature of general education.</w:t>
      </w:r>
    </w:p>
    <w:p>
      <w:pPr>
        <w:pStyle w:val="BodyText"/>
      </w:pPr>
      <w:r>
        <w:t xml:space="preserve">In the BS Math and BS Applied Math programs, HPS is all over the curriculum for both programs. Their program goals include that graduates are expected to develop deeper appreciation and understanding of the importance and application of mathematics throughout history and the modern world</w:t>
      </w:r>
      <w:r>
        <w:t xml:space="preserve"> </w:t>
      </w:r>
      <w:r>
        <w:t xml:space="preserve">(CMO No. 48 2017)</w:t>
      </w:r>
      <w:r>
        <w:t xml:space="preserve">. Most of the math subjects in these programs start with a brief history of the subject. Nonetheless, philosophy of mathematics is explicit in the program outcomes.</w:t>
      </w:r>
    </w:p>
    <w:p>
      <w:pPr>
        <w:pStyle w:val="Heading1"/>
      </w:pPr>
      <w:bookmarkStart w:id="20" w:name="references"/>
      <w:r>
        <w:t xml:space="preserve">References</w:t>
      </w:r>
      <w:bookmarkEnd w:id="20"/>
    </w:p>
    <w:bookmarkStart w:id="25" w:name="refs"/>
    <w:bookmarkStart w:id="21" w:name="ref-gened"/>
    <w:p>
      <w:pPr>
        <w:pStyle w:val="Bibliography"/>
      </w:pPr>
      <w:r>
        <w:t xml:space="preserve">CMO No. 20. 2013. “General Education Curriculum: Holistic Understandings, Intellectual and Civic Competencies.” Commission on Higher Education.</w:t>
      </w:r>
    </w:p>
    <w:bookmarkEnd w:id="21"/>
    <w:bookmarkStart w:id="22" w:name="ref-bsmath"/>
    <w:p>
      <w:pPr>
        <w:pStyle w:val="Bibliography"/>
      </w:pPr>
      <w:r>
        <w:t xml:space="preserve">CMO No. 48. 2017. “Policies, Standards and Guidelines for the Bachelor of Science in Mathematics (Bs Math) and Bachelor of Science in Applied Mathematics (Bs Applied Math) Programs.” Commission on Higher Education.</w:t>
      </w:r>
    </w:p>
    <w:bookmarkEnd w:id="22"/>
    <w:bookmarkStart w:id="23" w:name="ref-strhps"/>
    <w:p>
      <w:pPr>
        <w:pStyle w:val="Bibliography"/>
      </w:pPr>
      <w:r>
        <w:t xml:space="preserve">Matthews, Michael R. 2001. “Science Teaching: The Role of History and Philosophy of Science.”</w:t>
      </w:r>
    </w:p>
    <w:bookmarkEnd w:id="23"/>
    <w:bookmarkStart w:id="24" w:name="ref-dstnhps"/>
    <w:p>
      <w:pPr>
        <w:pStyle w:val="Bibliography"/>
      </w:pPr>
      <w:r>
        <w:t xml:space="preserve">Slezak, Peter. n.d. “Does Science Teaching Need History and Philosophy of Science?”</w:t>
      </w:r>
    </w:p>
    <w:bookmarkEnd w:id="24"/>
    <w:bookmarkEnd w:id="25"/>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1-02T13:52:41Z</dcterms:created>
  <dcterms:modified xsi:type="dcterms:W3CDTF">2018-11-02T13:52:41Z</dcterms:modified>
</cp:coreProperties>
</file>